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209"/>
        <w:gridCol w:w="9761"/>
      </w:tblGrid>
      <w:tr w:rsidR="00DE440E" w:rsidRPr="007F052A" w14:paraId="54BF7FBE" w14:textId="77777777" w:rsidTr="001838E5">
        <w:trPr>
          <w:trHeight w:val="1371"/>
        </w:trPr>
        <w:tc>
          <w:tcPr>
            <w:tcW w:w="1209" w:type="dxa"/>
          </w:tcPr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</w:tcPr>
          <w:p w14:paraId="56B2C7FF" w14:textId="77777777" w:rsidR="00F170E1" w:rsidRPr="00B2331F" w:rsidRDefault="00F170E1" w:rsidP="00F170E1">
            <w:pPr>
              <w:ind w:firstLine="426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1) 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За допомогою лабораторного макету побудувати випадковий 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неорієнтований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 граф 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={8,12}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23AF6D89" w14:textId="77777777" w:rsidR="00F170E1" w:rsidRPr="00B2331F" w:rsidRDefault="00F170E1" w:rsidP="00F170E1">
            <w:pPr>
              <w:ind w:firstLine="709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а) Побудувати дерево за алгоритмом 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обходу в ширину (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FS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; (</w:t>
            </w:r>
            <w:r w:rsidRPr="00B2331F">
              <w:rPr>
                <w:rFonts w:ascii="Times New Roman" w:hAnsi="Times New Roman" w:cs="Times New Roman"/>
                <w:i/>
                <w:sz w:val="20"/>
                <w:szCs w:val="20"/>
              </w:rPr>
              <w:t>для 2-х різних вершин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1C09E9D4" w14:textId="77777777" w:rsidR="00F170E1" w:rsidRPr="00B2331F" w:rsidRDefault="00F170E1" w:rsidP="00F170E1">
            <w:pPr>
              <w:ind w:firstLine="709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Чи будуть однаковими топології дерев побудованих з різних кореневих вершин? 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Чому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  <w:p w14:paraId="435C2150" w14:textId="77777777" w:rsidR="00F170E1" w:rsidRPr="00B2331F" w:rsidRDefault="00F170E1" w:rsidP="00F170E1">
            <w:pPr>
              <w:ind w:firstLine="709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б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) Побудувати дерево за алгоритмом 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обходу в глибину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(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FS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)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; (</w:t>
            </w:r>
            <w:r w:rsidRPr="00B2331F">
              <w:rPr>
                <w:rFonts w:ascii="Times New Roman" w:hAnsi="Times New Roman" w:cs="Times New Roman"/>
                <w:i/>
                <w:sz w:val="20"/>
                <w:szCs w:val="20"/>
              </w:rPr>
              <w:t>для 2-х різних вершин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4076D5DA" w14:textId="77777777" w:rsidR="00F170E1" w:rsidRPr="00B2331F" w:rsidRDefault="00F170E1" w:rsidP="00F170E1">
            <w:pPr>
              <w:ind w:firstLine="709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Чи будуть однаковими топології дерев побудованих з різних кореневих вершин? 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Чому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  <w:p w14:paraId="29F6D33B" w14:textId="77777777" w:rsidR="00F170E1" w:rsidRDefault="00F170E1" w:rsidP="00F170E1">
            <w:pPr>
              <w:ind w:firstLine="426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</w:p>
          <w:p w14:paraId="7D123966" w14:textId="77777777" w:rsidR="00F170E1" w:rsidRPr="00B2331F" w:rsidRDefault="00F170E1" w:rsidP="00F170E1">
            <w:pPr>
              <w:ind w:firstLine="426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2) 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За допомогою лабораторного макету побудувати випадковий 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орієнтований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 граф 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={6,10}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3F30FC62" w14:textId="77777777" w:rsidR="00F170E1" w:rsidRPr="00B2331F" w:rsidRDefault="00F170E1" w:rsidP="00F170E1">
            <w:pPr>
              <w:ind w:firstLine="709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а) Побудувати дерево за алгоритмом 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обходу в ширину (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FS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554F1F08" w14:textId="77777777" w:rsidR="00F170E1" w:rsidRPr="00B2331F" w:rsidRDefault="00F170E1" w:rsidP="00F170E1">
            <w:pPr>
              <w:ind w:firstLine="709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б) Яка вершина (вершини) буде знайдена останньою?</w:t>
            </w:r>
          </w:p>
          <w:p w14:paraId="5766512B" w14:textId="77777777" w:rsidR="00F170E1" w:rsidRPr="00B2331F" w:rsidRDefault="00F170E1" w:rsidP="00F170E1">
            <w:pPr>
              <w:ind w:firstLine="709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) Визначити кількість хвиль, які пройдуть по ребрах доки буде виявлена остання вершина.</w:t>
            </w:r>
          </w:p>
          <w:p w14:paraId="0B44C19B" w14:textId="77777777" w:rsidR="00F170E1" w:rsidRPr="00B2331F" w:rsidRDefault="00F170E1" w:rsidP="00F170E1">
            <w:pPr>
              <w:ind w:firstLine="709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г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) Побудувати дерево за алгоритмом 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обходу в глибину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(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FS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)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67C408C2" w14:textId="77777777" w:rsidR="00F170E1" w:rsidRPr="00B2331F" w:rsidRDefault="00F170E1" w:rsidP="00F170E1">
            <w:pPr>
              <w:ind w:firstLine="426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690F62E" w14:textId="77777777" w:rsidR="00F170E1" w:rsidRPr="00B2331F" w:rsidRDefault="00F170E1" w:rsidP="00F170E1">
            <w:pPr>
              <w:ind w:firstLine="426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3)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 Побудувати 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дерево шляхів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 рангом 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r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=4 для випадкового графа 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={6,9}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62413EA4" w14:textId="77777777" w:rsidR="00F170E1" w:rsidRDefault="00F170E1" w:rsidP="00F170E1">
            <w:pPr>
              <w:ind w:firstLine="426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0D040C" w14:textId="77777777" w:rsidR="00F170E1" w:rsidRPr="00B2331F" w:rsidRDefault="00F170E1" w:rsidP="00F170E1">
            <w:pPr>
              <w:ind w:firstLine="426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4) Побудувати мінімальне зв’язне дерево для графа 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. Вказати його вагу.</w:t>
            </w:r>
          </w:p>
          <w:p w14:paraId="1A6144D6" w14:textId="77777777" w:rsidR="00F170E1" w:rsidRPr="00B2331F" w:rsidRDefault="00F170E1" w:rsidP="00F170E1">
            <w:pPr>
              <w:jc w:val="center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G=</w:t>
            </w:r>
          </w:p>
          <w:tbl>
            <w:tblPr>
              <w:tblStyle w:val="a7"/>
              <w:tblW w:w="0" w:type="auto"/>
              <w:tblInd w:w="3243" w:type="dxa"/>
              <w:tblLook w:val="04A0" w:firstRow="1" w:lastRow="0" w:firstColumn="1" w:lastColumn="0" w:noHBand="0" w:noVBand="1"/>
            </w:tblPr>
            <w:tblGrid>
              <w:gridCol w:w="441"/>
              <w:gridCol w:w="441"/>
              <w:gridCol w:w="441"/>
              <w:gridCol w:w="441"/>
              <w:gridCol w:w="441"/>
              <w:gridCol w:w="441"/>
            </w:tblGrid>
            <w:tr w:rsidR="00F170E1" w:rsidRPr="00B2331F" w14:paraId="155469D7" w14:textId="77777777" w:rsidTr="00C738FD">
              <w:trPr>
                <w:trHeight w:val="373"/>
              </w:trPr>
              <w:tc>
                <w:tcPr>
                  <w:tcW w:w="441" w:type="dxa"/>
                </w:tcPr>
                <w:p w14:paraId="209A7E9D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-</w:t>
                  </w:r>
                </w:p>
              </w:tc>
              <w:tc>
                <w:tcPr>
                  <w:tcW w:w="441" w:type="dxa"/>
                </w:tcPr>
                <w:p w14:paraId="61F821B4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12</w:t>
                  </w:r>
                </w:p>
              </w:tc>
              <w:tc>
                <w:tcPr>
                  <w:tcW w:w="441" w:type="dxa"/>
                </w:tcPr>
                <w:p w14:paraId="0731D9F9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8</w:t>
                  </w:r>
                </w:p>
              </w:tc>
              <w:tc>
                <w:tcPr>
                  <w:tcW w:w="441" w:type="dxa"/>
                </w:tcPr>
                <w:p w14:paraId="1E83E84C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5</w:t>
                  </w:r>
                </w:p>
              </w:tc>
              <w:tc>
                <w:tcPr>
                  <w:tcW w:w="441" w:type="dxa"/>
                </w:tcPr>
                <w:p w14:paraId="45735FFC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8</w:t>
                  </w:r>
                </w:p>
              </w:tc>
              <w:tc>
                <w:tcPr>
                  <w:tcW w:w="441" w:type="dxa"/>
                </w:tcPr>
                <w:p w14:paraId="76361F1C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15</w:t>
                  </w:r>
                </w:p>
              </w:tc>
            </w:tr>
            <w:tr w:rsidR="00F170E1" w:rsidRPr="00B2331F" w14:paraId="6A49FC0E" w14:textId="77777777" w:rsidTr="00C738FD">
              <w:trPr>
                <w:trHeight w:val="373"/>
              </w:trPr>
              <w:tc>
                <w:tcPr>
                  <w:tcW w:w="441" w:type="dxa"/>
                </w:tcPr>
                <w:p w14:paraId="626D0989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12</w:t>
                  </w:r>
                </w:p>
              </w:tc>
              <w:tc>
                <w:tcPr>
                  <w:tcW w:w="441" w:type="dxa"/>
                </w:tcPr>
                <w:p w14:paraId="0C13C1F6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-</w:t>
                  </w:r>
                </w:p>
              </w:tc>
              <w:tc>
                <w:tcPr>
                  <w:tcW w:w="441" w:type="dxa"/>
                </w:tcPr>
                <w:p w14:paraId="6D04B123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0</w:t>
                  </w:r>
                </w:p>
              </w:tc>
              <w:tc>
                <w:tcPr>
                  <w:tcW w:w="441" w:type="dxa"/>
                </w:tcPr>
                <w:p w14:paraId="680C8373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10</w:t>
                  </w:r>
                </w:p>
              </w:tc>
              <w:tc>
                <w:tcPr>
                  <w:tcW w:w="441" w:type="dxa"/>
                </w:tcPr>
                <w:p w14:paraId="431BB6CF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0</w:t>
                  </w:r>
                </w:p>
              </w:tc>
              <w:tc>
                <w:tcPr>
                  <w:tcW w:w="441" w:type="dxa"/>
                </w:tcPr>
                <w:p w14:paraId="1940E97C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9</w:t>
                  </w:r>
                </w:p>
              </w:tc>
            </w:tr>
            <w:tr w:rsidR="00F170E1" w:rsidRPr="00B2331F" w14:paraId="7D2E0E7A" w14:textId="77777777" w:rsidTr="00C738FD">
              <w:trPr>
                <w:trHeight w:val="398"/>
              </w:trPr>
              <w:tc>
                <w:tcPr>
                  <w:tcW w:w="441" w:type="dxa"/>
                </w:tcPr>
                <w:p w14:paraId="3357A643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8</w:t>
                  </w:r>
                </w:p>
              </w:tc>
              <w:tc>
                <w:tcPr>
                  <w:tcW w:w="441" w:type="dxa"/>
                </w:tcPr>
                <w:p w14:paraId="449237E0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0</w:t>
                  </w:r>
                </w:p>
              </w:tc>
              <w:tc>
                <w:tcPr>
                  <w:tcW w:w="441" w:type="dxa"/>
                </w:tcPr>
                <w:p w14:paraId="3876568E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-</w:t>
                  </w:r>
                </w:p>
              </w:tc>
              <w:tc>
                <w:tcPr>
                  <w:tcW w:w="441" w:type="dxa"/>
                </w:tcPr>
                <w:p w14:paraId="2EE358AF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8</w:t>
                  </w:r>
                </w:p>
              </w:tc>
              <w:tc>
                <w:tcPr>
                  <w:tcW w:w="441" w:type="dxa"/>
                </w:tcPr>
                <w:p w14:paraId="62CDF5E8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5</w:t>
                  </w:r>
                </w:p>
              </w:tc>
              <w:tc>
                <w:tcPr>
                  <w:tcW w:w="441" w:type="dxa"/>
                </w:tcPr>
                <w:p w14:paraId="125FB84D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3</w:t>
                  </w:r>
                </w:p>
              </w:tc>
            </w:tr>
            <w:tr w:rsidR="00F170E1" w:rsidRPr="00B2331F" w14:paraId="062BB545" w14:textId="77777777" w:rsidTr="00C738FD">
              <w:trPr>
                <w:trHeight w:val="373"/>
              </w:trPr>
              <w:tc>
                <w:tcPr>
                  <w:tcW w:w="441" w:type="dxa"/>
                </w:tcPr>
                <w:p w14:paraId="6AEE5A79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5</w:t>
                  </w:r>
                </w:p>
              </w:tc>
              <w:tc>
                <w:tcPr>
                  <w:tcW w:w="441" w:type="dxa"/>
                </w:tcPr>
                <w:p w14:paraId="5511D369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10</w:t>
                  </w:r>
                </w:p>
              </w:tc>
              <w:tc>
                <w:tcPr>
                  <w:tcW w:w="441" w:type="dxa"/>
                </w:tcPr>
                <w:p w14:paraId="27E83BF0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8</w:t>
                  </w:r>
                </w:p>
              </w:tc>
              <w:tc>
                <w:tcPr>
                  <w:tcW w:w="441" w:type="dxa"/>
                </w:tcPr>
                <w:p w14:paraId="13502308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-</w:t>
                  </w:r>
                </w:p>
              </w:tc>
              <w:tc>
                <w:tcPr>
                  <w:tcW w:w="441" w:type="dxa"/>
                </w:tcPr>
                <w:p w14:paraId="045CB045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0</w:t>
                  </w:r>
                </w:p>
              </w:tc>
              <w:tc>
                <w:tcPr>
                  <w:tcW w:w="441" w:type="dxa"/>
                </w:tcPr>
                <w:p w14:paraId="72E2E9AE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7</w:t>
                  </w:r>
                </w:p>
              </w:tc>
            </w:tr>
            <w:tr w:rsidR="00F170E1" w:rsidRPr="00B2331F" w14:paraId="0F7E3945" w14:textId="77777777" w:rsidTr="00C738FD">
              <w:trPr>
                <w:trHeight w:val="373"/>
              </w:trPr>
              <w:tc>
                <w:tcPr>
                  <w:tcW w:w="441" w:type="dxa"/>
                </w:tcPr>
                <w:p w14:paraId="55D5D1AF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8</w:t>
                  </w:r>
                </w:p>
              </w:tc>
              <w:tc>
                <w:tcPr>
                  <w:tcW w:w="441" w:type="dxa"/>
                </w:tcPr>
                <w:p w14:paraId="06DA1A91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0</w:t>
                  </w:r>
                </w:p>
              </w:tc>
              <w:tc>
                <w:tcPr>
                  <w:tcW w:w="441" w:type="dxa"/>
                </w:tcPr>
                <w:p w14:paraId="7839E70B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5</w:t>
                  </w:r>
                </w:p>
              </w:tc>
              <w:tc>
                <w:tcPr>
                  <w:tcW w:w="441" w:type="dxa"/>
                </w:tcPr>
                <w:p w14:paraId="60617DF1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0</w:t>
                  </w:r>
                </w:p>
              </w:tc>
              <w:tc>
                <w:tcPr>
                  <w:tcW w:w="441" w:type="dxa"/>
                </w:tcPr>
                <w:p w14:paraId="17296497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-</w:t>
                  </w:r>
                </w:p>
              </w:tc>
              <w:tc>
                <w:tcPr>
                  <w:tcW w:w="441" w:type="dxa"/>
                </w:tcPr>
                <w:p w14:paraId="2A04A6C2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11</w:t>
                  </w:r>
                </w:p>
              </w:tc>
            </w:tr>
            <w:tr w:rsidR="00F170E1" w:rsidRPr="00B2331F" w14:paraId="7D1C2B46" w14:textId="77777777" w:rsidTr="00C738FD">
              <w:trPr>
                <w:trHeight w:val="373"/>
              </w:trPr>
              <w:tc>
                <w:tcPr>
                  <w:tcW w:w="441" w:type="dxa"/>
                </w:tcPr>
                <w:p w14:paraId="7867C8E8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15</w:t>
                  </w:r>
                </w:p>
              </w:tc>
              <w:tc>
                <w:tcPr>
                  <w:tcW w:w="441" w:type="dxa"/>
                </w:tcPr>
                <w:p w14:paraId="40935901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9</w:t>
                  </w:r>
                </w:p>
              </w:tc>
              <w:tc>
                <w:tcPr>
                  <w:tcW w:w="441" w:type="dxa"/>
                </w:tcPr>
                <w:p w14:paraId="6FCA446A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3</w:t>
                  </w:r>
                </w:p>
              </w:tc>
              <w:tc>
                <w:tcPr>
                  <w:tcW w:w="441" w:type="dxa"/>
                </w:tcPr>
                <w:p w14:paraId="3DAF9A88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7</w:t>
                  </w:r>
                </w:p>
              </w:tc>
              <w:tc>
                <w:tcPr>
                  <w:tcW w:w="441" w:type="dxa"/>
                </w:tcPr>
                <w:p w14:paraId="14C82F59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11</w:t>
                  </w:r>
                </w:p>
              </w:tc>
              <w:tc>
                <w:tcPr>
                  <w:tcW w:w="441" w:type="dxa"/>
                </w:tcPr>
                <w:p w14:paraId="5ECD17F0" w14:textId="77777777" w:rsidR="00F170E1" w:rsidRPr="00B2331F" w:rsidRDefault="00F170E1" w:rsidP="00F170E1">
                  <w:pPr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</w:pPr>
                  <w:r w:rsidRPr="00B2331F">
                    <w:rPr>
                      <w:rFonts w:ascii="Times New Roman" w:hAnsi="Times New Roman" w:cs="Times New Roman"/>
                      <w:sz w:val="20"/>
                      <w:szCs w:val="20"/>
                      <w:lang w:val="en-US"/>
                    </w:rPr>
                    <w:t>-</w:t>
                  </w:r>
                </w:p>
              </w:tc>
            </w:tr>
          </w:tbl>
          <w:p w14:paraId="09A68817" w14:textId="02B931C1" w:rsidR="007F052A" w:rsidRPr="00F170E1" w:rsidRDefault="007F052A" w:rsidP="00F170E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E440E" w:rsidRPr="007F052A" w14:paraId="1B3D82A5" w14:textId="77777777" w:rsidTr="001838E5">
        <w:trPr>
          <w:trHeight w:val="9328"/>
        </w:trPr>
        <w:tc>
          <w:tcPr>
            <w:tcW w:w="1209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</w:tcPr>
          <w:p w14:paraId="672B28EE" w14:textId="397AC8DB" w:rsidR="00305F67" w:rsidRDefault="00305F67" w:rsidP="00305F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Завдання 1.</w:t>
            </w:r>
          </w:p>
          <w:p w14:paraId="417D5DB8" w14:textId="77777777" w:rsidR="00FA1D13" w:rsidRDefault="00305F67" w:rsidP="00305F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50983901" wp14:editId="3C1B11D2">
                  <wp:extent cx="3032760" cy="2776470"/>
                  <wp:effectExtent l="0" t="0" r="0" b="508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7192" cy="27805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588368" w14:textId="77777777" w:rsidR="00305F67" w:rsidRPr="00B2331F" w:rsidRDefault="00305F67" w:rsidP="00305F67">
            <w:pPr>
              <w:ind w:firstLine="567"/>
              <w:rPr>
                <w:rFonts w:ascii="Times New Roman" w:hAnsi="Times New Roman" w:cs="Times New Roman"/>
                <w:sz w:val="20"/>
                <w:szCs w:val="20"/>
                <w:lang w:val="ru-RU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>a</w:t>
            </w:r>
            <w:r w:rsidRPr="00B2331F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) 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Побудувати дерево за алгоритмом 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обходу в ширину (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FS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; (</w:t>
            </w:r>
            <w:r w:rsidRPr="00B2331F">
              <w:rPr>
                <w:rFonts w:ascii="Times New Roman" w:hAnsi="Times New Roman" w:cs="Times New Roman"/>
                <w:i/>
                <w:sz w:val="20"/>
                <w:szCs w:val="20"/>
              </w:rPr>
              <w:t>для 2-х різних вершин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240C1D3E" w14:textId="77777777" w:rsidR="00305F67" w:rsidRDefault="00D3799C" w:rsidP="00305F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407A3193" wp14:editId="08D3767D">
                  <wp:extent cx="5243830" cy="2266681"/>
                  <wp:effectExtent l="0" t="0" r="0" b="635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3152" cy="22707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FCA9B60" w14:textId="77777777" w:rsidR="0020480F" w:rsidRDefault="0020480F" w:rsidP="0020480F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Топології дерев побудованих з різних кореневих вершин є різна.</w:t>
            </w:r>
          </w:p>
          <w:p w14:paraId="1AB7B97F" w14:textId="77777777" w:rsidR="0020480F" w:rsidRDefault="0020480F" w:rsidP="0020480F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5540E49" w14:textId="77777777" w:rsidR="0020480F" w:rsidRPr="00B2331F" w:rsidRDefault="0020480F" w:rsidP="0020480F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б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) Побудувати дерево за алгоритмом 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обходу в глибину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(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FS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)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; (</w:t>
            </w:r>
            <w:r w:rsidRPr="00B2331F">
              <w:rPr>
                <w:rFonts w:ascii="Times New Roman" w:hAnsi="Times New Roman" w:cs="Times New Roman"/>
                <w:i/>
                <w:sz w:val="20"/>
                <w:szCs w:val="20"/>
              </w:rPr>
              <w:t>для 2-х різних вершин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1A6035C3" w14:textId="77777777" w:rsidR="0020480F" w:rsidRDefault="00F47A90" w:rsidP="00305F6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lastRenderedPageBreak/>
              <w:drawing>
                <wp:inline distT="0" distB="0" distL="0" distR="0" wp14:anchorId="3455D322" wp14:editId="31ADC6E8">
                  <wp:extent cx="5335270" cy="2978086"/>
                  <wp:effectExtent l="0" t="0" r="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44403" cy="29831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FB3062" w14:textId="167B1E72" w:rsidR="00F47A90" w:rsidRDefault="00F47A90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Топології дерев побудованих з різних кореневих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вершин є схожі.</w:t>
            </w:r>
          </w:p>
          <w:p w14:paraId="0C4BACB8" w14:textId="77777777" w:rsidR="00F47A90" w:rsidRPr="00B2331F" w:rsidRDefault="00F47A90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835E411" w14:textId="233CCBF8" w:rsidR="00F47A90" w:rsidRDefault="00F47A90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Завдання</w:t>
            </w:r>
            <w:r w:rsidRPr="00C84EFE">
              <w:rPr>
                <w:rFonts w:ascii="Times New Roman" w:hAnsi="Times New Roman" w:cs="Times New Roman"/>
                <w:sz w:val="20"/>
                <w:szCs w:val="20"/>
              </w:rPr>
              <w:t xml:space="preserve"> 2. </w:t>
            </w:r>
          </w:p>
          <w:p w14:paraId="6E69B7B1" w14:textId="6C019612" w:rsidR="00F47A90" w:rsidRDefault="00A3117B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13E72FFF" wp14:editId="73BC60FC">
                  <wp:extent cx="4519930" cy="3406143"/>
                  <wp:effectExtent l="0" t="0" r="0" b="381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0900" cy="34144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44E876" w14:textId="77777777" w:rsidR="00A3117B" w:rsidRDefault="00A3117B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322F96F" w14:textId="7FCFDFBA" w:rsidR="00A3117B" w:rsidRDefault="00A3117B" w:rsidP="00A311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F367FFA" w14:textId="77777777" w:rsidR="00A3117B" w:rsidRDefault="00A3117B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EB1C54B" w14:textId="77777777" w:rsidR="00A3117B" w:rsidRDefault="00A3117B" w:rsidP="00A3117B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а) Побудувати дерево за алгоритмом 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обходу в ширину (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BFS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)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2B36C1B3" w14:textId="77777777" w:rsidR="00A3117B" w:rsidRDefault="00A3117B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F85C711" w14:textId="3E053E70" w:rsidR="00F47A90" w:rsidRDefault="00A3117B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lastRenderedPageBreak/>
              <w:drawing>
                <wp:inline distT="0" distB="0" distL="0" distR="0" wp14:anchorId="278B21D5" wp14:editId="51B54D1E">
                  <wp:extent cx="3674745" cy="2162329"/>
                  <wp:effectExtent l="0" t="0" r="1905" b="9525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89941" cy="21712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7B4D37" w14:textId="77777777" w:rsidR="00A3117B" w:rsidRDefault="00A3117B" w:rsidP="00A3117B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б) 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4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вершина </w:t>
            </w:r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-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останн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>я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B4E0787" w14:textId="77777777" w:rsidR="00A3117B" w:rsidRDefault="00A3117B" w:rsidP="00A3117B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)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58 хвилин.</w:t>
            </w:r>
          </w:p>
          <w:p w14:paraId="0B83AA00" w14:textId="77777777" w:rsidR="00A3117B" w:rsidRDefault="00A3117B" w:rsidP="00A3117B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51D8150" w14:textId="77777777" w:rsidR="00A3117B" w:rsidRDefault="00A3117B" w:rsidP="00A3117B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г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 xml:space="preserve">) Побудувати дерево за алгоритмом 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</w:rPr>
              <w:t>обходу в глибину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 xml:space="preserve"> (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DFS</w:t>
            </w:r>
            <w:r w:rsidRPr="00B2331F">
              <w:rPr>
                <w:rFonts w:ascii="Times New Roman" w:hAnsi="Times New Roman" w:cs="Times New Roman"/>
                <w:b/>
                <w:sz w:val="20"/>
                <w:szCs w:val="20"/>
                <w:lang w:val="ru-RU"/>
              </w:rPr>
              <w:t>)</w:t>
            </w:r>
            <w:r w:rsidRPr="00B2331F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6A392CDF" w14:textId="49FFB3E1" w:rsidR="00A3117B" w:rsidRDefault="00DE440E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71A48ED5" wp14:editId="26121A07">
                  <wp:extent cx="5701030" cy="1274098"/>
                  <wp:effectExtent l="0" t="0" r="0" b="2540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44277" cy="12837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79A515" w14:textId="77777777" w:rsidR="00A3117B" w:rsidRDefault="00A3117B" w:rsidP="00A3117B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Завдання</w:t>
            </w:r>
            <w:r w:rsidRPr="00C84EF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3.</w:t>
            </w:r>
          </w:p>
          <w:p w14:paraId="367B11E5" w14:textId="301E3EF9" w:rsidR="00A3117B" w:rsidRDefault="00DE440E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3E380B4B" wp14:editId="37986863">
                  <wp:extent cx="5541010" cy="3416939"/>
                  <wp:effectExtent l="0" t="0" r="2540" b="0"/>
                  <wp:docPr id="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49561" cy="34222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62A044" w14:textId="5A409018" w:rsidR="00C55D28" w:rsidRDefault="00C55D28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lastRenderedPageBreak/>
              <w:drawing>
                <wp:inline distT="0" distB="0" distL="0" distR="0" wp14:anchorId="066FC39F" wp14:editId="02DC589F">
                  <wp:extent cx="5548630" cy="2000285"/>
                  <wp:effectExtent l="0" t="0" r="0" b="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73474" cy="20092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9E4DBBC" w14:textId="599EEAD7" w:rsidR="00C55D28" w:rsidRDefault="00C55D28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Завдання</w:t>
            </w:r>
            <w:r w:rsidRPr="00C84EFE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  <w:r w:rsidRPr="00C84EFE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0A42FD1" w14:textId="1DF59D06" w:rsidR="00C55D28" w:rsidRDefault="00C55D28" w:rsidP="00F47A90">
            <w:pPr>
              <w:ind w:firstLine="567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7295AF51" wp14:editId="7373A2D8">
                  <wp:extent cx="2762250" cy="3790950"/>
                  <wp:effectExtent l="0" t="0" r="0" b="0"/>
                  <wp:docPr id="10" name="Рисунок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2250" cy="3790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2666AB" w14:textId="41E4F401" w:rsidR="00F47A90" w:rsidRPr="00F110BE" w:rsidRDefault="00F47A90" w:rsidP="00A3117B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E440E" w:rsidRPr="007F052A" w14:paraId="5B59E44D" w14:textId="77777777" w:rsidTr="001838E5">
        <w:trPr>
          <w:trHeight w:val="2264"/>
        </w:trPr>
        <w:tc>
          <w:tcPr>
            <w:tcW w:w="1209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</w:tcPr>
          <w:p w14:paraId="1002ED65" w14:textId="20397FD3" w:rsidR="004B727D" w:rsidRPr="00A3117B" w:rsidRDefault="00A3117B" w:rsidP="00A3117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 результаті виконання</w:t>
            </w:r>
            <w:r w:rsidRPr="00A3117B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даної </w:t>
            </w:r>
            <w:r w:rsidRPr="00A3117B">
              <w:rPr>
                <w:rFonts w:ascii="Times New Roman" w:hAnsi="Times New Roman" w:cs="Times New Roman"/>
                <w:sz w:val="20"/>
                <w:szCs w:val="20"/>
              </w:rPr>
              <w:t>лабораторно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ї роботи було досягнуто навичок застосовування алгоритмів</w:t>
            </w:r>
            <w:r w:rsidRPr="00A3117B">
              <w:rPr>
                <w:rFonts w:ascii="Times New Roman" w:hAnsi="Times New Roman" w:cs="Times New Roman"/>
                <w:sz w:val="20"/>
                <w:szCs w:val="20"/>
              </w:rPr>
              <w:t xml:space="preserve"> обходу графів, </w:t>
            </w:r>
            <w:r w:rsidRPr="00A3117B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</w:t>
            </w:r>
            <w:r w:rsidRPr="00A3117B">
              <w:rPr>
                <w:rFonts w:ascii="Times New Roman" w:hAnsi="Times New Roman" w:cs="Times New Roman"/>
                <w:sz w:val="20"/>
                <w:szCs w:val="20"/>
              </w:rPr>
              <w:t>побудови дерева шляхів та мінімального зв’язного дерева.</w:t>
            </w:r>
          </w:p>
        </w:tc>
      </w:tr>
    </w:tbl>
    <w:p w14:paraId="288EC27F" w14:textId="77777777"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BABFAF" w14:textId="77777777" w:rsidR="00021B0B" w:rsidRDefault="00021B0B" w:rsidP="00FC2C96">
      <w:pPr>
        <w:spacing w:after="0" w:line="240" w:lineRule="auto"/>
      </w:pPr>
      <w:r>
        <w:separator/>
      </w:r>
    </w:p>
  </w:endnote>
  <w:endnote w:type="continuationSeparator" w:id="0">
    <w:p w14:paraId="0973C3D8" w14:textId="77777777" w:rsidR="00021B0B" w:rsidRDefault="00021B0B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96B1695" w14:textId="77777777" w:rsidR="00D113B9" w:rsidRDefault="00D113B9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5B039F" w14:textId="2110EDCE" w:rsidR="001838E5" w:rsidRPr="001838E5" w:rsidRDefault="001838E5" w:rsidP="001838E5">
    <w:pPr>
      <w:pStyle w:val="a5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Звіт до лабораторної роботи з курсу «</w:t>
    </w:r>
    <w:r w:rsidR="00D113B9">
      <w:rPr>
        <w:rFonts w:ascii="Times New Roman" w:hAnsi="Times New Roman" w:cs="Times New Roman"/>
      </w:rPr>
      <w:t>Теоретичні основи телекомунікацій</w:t>
    </w:r>
    <w:r>
      <w:rPr>
        <w:rFonts w:ascii="Times New Roman" w:hAnsi="Times New Roman" w:cs="Times New Roman"/>
      </w:rPr>
      <w:t xml:space="preserve">». </w:t>
    </w:r>
    <w:r w:rsidR="00D113B9">
      <w:rPr>
        <w:rFonts w:ascii="Times New Roman" w:hAnsi="Times New Roman" w:cs="Times New Roman"/>
      </w:rPr>
      <w:t>Львів 2020</w:t>
    </w:r>
    <w:bookmarkStart w:id="0" w:name="_GoBack"/>
    <w:bookmarkEnd w:id="0"/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19F0870" w14:textId="77777777" w:rsidR="00D113B9" w:rsidRDefault="00D113B9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EA1085" w14:textId="77777777" w:rsidR="00021B0B" w:rsidRDefault="00021B0B" w:rsidP="00FC2C96">
      <w:pPr>
        <w:spacing w:after="0" w:line="240" w:lineRule="auto"/>
      </w:pPr>
      <w:r>
        <w:separator/>
      </w:r>
    </w:p>
  </w:footnote>
  <w:footnote w:type="continuationSeparator" w:id="0">
    <w:p w14:paraId="1C39BF9D" w14:textId="77777777" w:rsidR="00021B0B" w:rsidRDefault="00021B0B" w:rsidP="00FC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FD93FE" w14:textId="77777777" w:rsidR="00D113B9" w:rsidRDefault="00D113B9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89F782" w14:textId="1FA2D2AA" w:rsidR="00FC2C96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НАЦІОНАЛЬНИЙ УНІВЕРСИТЕТ «ЛЬВІВСЬКА ПОЛІТЕХНІКА»</w:t>
    </w:r>
  </w:p>
  <w:p w14:paraId="2B534C04" w14:textId="23F834DB" w:rsidR="005562EC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Кафедра Телекомунікації</w:t>
    </w:r>
  </w:p>
  <w:tbl>
    <w:tblPr>
      <w:tblStyle w:val="a7"/>
      <w:tblW w:w="0" w:type="auto"/>
      <w:tblLayout w:type="fixed"/>
      <w:tblLook w:val="04A0" w:firstRow="1" w:lastRow="0" w:firstColumn="1" w:lastColumn="0" w:noHBand="0" w:noVBand="1"/>
    </w:tblPr>
    <w:tblGrid>
      <w:gridCol w:w="4957"/>
      <w:gridCol w:w="2551"/>
      <w:gridCol w:w="2948"/>
    </w:tblGrid>
    <w:tr w:rsidR="001838E5" w:rsidRPr="001838E5" w14:paraId="192BA706" w14:textId="77777777" w:rsidTr="001838E5">
      <w:tc>
        <w:tcPr>
          <w:tcW w:w="4957" w:type="dxa"/>
          <w:vMerge w:val="restart"/>
          <w:tcBorders>
            <w:top w:val="nil"/>
            <w:left w:val="nil"/>
            <w:bottom w:val="nil"/>
          </w:tcBorders>
        </w:tcPr>
        <w:p w14:paraId="5CE79F11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CCE329B" w14:textId="4E2D6A43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Робота №</w:t>
          </w:r>
        </w:p>
      </w:tc>
      <w:tc>
        <w:tcPr>
          <w:tcW w:w="2948" w:type="dxa"/>
        </w:tcPr>
        <w:p w14:paraId="4D783F92" w14:textId="7CBB0BFB" w:rsidR="001838E5" w:rsidRPr="001838E5" w:rsidRDefault="00F170E1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3</w:t>
          </w:r>
        </w:p>
      </w:tc>
    </w:tr>
    <w:tr w:rsidR="001838E5" w:rsidRPr="001838E5" w14:paraId="6C627792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3BDF31B9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C835434" w14:textId="5BB9FA3C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Група</w:t>
          </w:r>
        </w:p>
      </w:tc>
      <w:tc>
        <w:tcPr>
          <w:tcW w:w="2948" w:type="dxa"/>
        </w:tcPr>
        <w:p w14:paraId="55425277" w14:textId="395E4323" w:rsidR="001838E5" w:rsidRPr="001838E5" w:rsidRDefault="00D113B9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ТР-33</w:t>
          </w:r>
        </w:p>
      </w:tc>
    </w:tr>
    <w:tr w:rsidR="001838E5" w:rsidRPr="001838E5" w14:paraId="6EAB64CB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1891FBCD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375A058" w14:textId="2CD8A721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Студент</w:t>
          </w:r>
        </w:p>
      </w:tc>
      <w:tc>
        <w:tcPr>
          <w:tcW w:w="2948" w:type="dxa"/>
        </w:tcPr>
        <w:p w14:paraId="429524A3" w14:textId="3EDB567A" w:rsidR="001838E5" w:rsidRPr="00D113B9" w:rsidRDefault="00D113B9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Данилов Ю.В.</w:t>
          </w:r>
        </w:p>
      </w:tc>
    </w:tr>
    <w:tr w:rsidR="001838E5" w:rsidRPr="001838E5" w14:paraId="0249A540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4046A8F2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1CC26A6" w14:textId="1EFEA5D8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Викладач</w:t>
          </w:r>
        </w:p>
      </w:tc>
      <w:tc>
        <w:tcPr>
          <w:tcW w:w="2948" w:type="dxa"/>
        </w:tcPr>
        <w:p w14:paraId="3FF3AD3C" w14:textId="3B6A2F6D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 w:rsidRPr="001838E5">
            <w:rPr>
              <w:rFonts w:ascii="Times New Roman" w:hAnsi="Times New Roman" w:cs="Times New Roman"/>
              <w:sz w:val="24"/>
              <w:szCs w:val="24"/>
            </w:rPr>
            <w:t>Бугиль</w:t>
          </w:r>
          <w:proofErr w:type="spellEnd"/>
          <w:r w:rsidRPr="001838E5">
            <w:rPr>
              <w:rFonts w:ascii="Times New Roman" w:hAnsi="Times New Roman" w:cs="Times New Roman"/>
              <w:sz w:val="24"/>
              <w:szCs w:val="24"/>
            </w:rPr>
            <w:t> Б.А.</w:t>
          </w:r>
        </w:p>
      </w:tc>
    </w:tr>
  </w:tbl>
  <w:p w14:paraId="3505D125" w14:textId="77777777" w:rsidR="00FC2C96" w:rsidRPr="001838E5" w:rsidRDefault="00FC2C96" w:rsidP="005562EC">
    <w:pPr>
      <w:pStyle w:val="a3"/>
      <w:rPr>
        <w:rFonts w:ascii="Times New Roman" w:hAnsi="Times New Roman" w:cs="Times New Roman"/>
        <w:sz w:val="16"/>
        <w:szCs w:val="16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611F5D1" w14:textId="77777777" w:rsidR="00D113B9" w:rsidRDefault="00D113B9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1B0B"/>
    <w:rsid w:val="00022781"/>
    <w:rsid w:val="00114327"/>
    <w:rsid w:val="001838E5"/>
    <w:rsid w:val="00201FD7"/>
    <w:rsid w:val="0020480F"/>
    <w:rsid w:val="002862CB"/>
    <w:rsid w:val="002A5145"/>
    <w:rsid w:val="002B5404"/>
    <w:rsid w:val="00305F67"/>
    <w:rsid w:val="003A1F67"/>
    <w:rsid w:val="004B727D"/>
    <w:rsid w:val="00510EB8"/>
    <w:rsid w:val="005562EC"/>
    <w:rsid w:val="0060550E"/>
    <w:rsid w:val="007B21AE"/>
    <w:rsid w:val="007F052A"/>
    <w:rsid w:val="007F4826"/>
    <w:rsid w:val="008005C8"/>
    <w:rsid w:val="00831306"/>
    <w:rsid w:val="00844E00"/>
    <w:rsid w:val="00892E53"/>
    <w:rsid w:val="00A3117B"/>
    <w:rsid w:val="00C55D28"/>
    <w:rsid w:val="00C82772"/>
    <w:rsid w:val="00D113B9"/>
    <w:rsid w:val="00D3799C"/>
    <w:rsid w:val="00D61AA3"/>
    <w:rsid w:val="00DE440E"/>
    <w:rsid w:val="00EF0C82"/>
    <w:rsid w:val="00F110BE"/>
    <w:rsid w:val="00F170E1"/>
    <w:rsid w:val="00F47A90"/>
    <w:rsid w:val="00FA1D13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63D7BC"/>
  <w15:chartTrackingRefBased/>
  <w15:docId w15:val="{DDF03DBC-5028-43F4-9284-ECA26D402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і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6D359A-B95E-499F-8952-4569F8EEC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08</Words>
  <Characters>633</Characters>
  <Application>Microsoft Office Word</Application>
  <DocSecurity>0</DocSecurity>
  <Lines>5</Lines>
  <Paragraphs>3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Юрій Данилов</cp:lastModifiedBy>
  <cp:revision>2</cp:revision>
  <dcterms:created xsi:type="dcterms:W3CDTF">2020-05-22T08:49:00Z</dcterms:created>
  <dcterms:modified xsi:type="dcterms:W3CDTF">2020-05-22T08:49:00Z</dcterms:modified>
</cp:coreProperties>
</file>